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446A21" w14:textId="77777777" w:rsidR="00394CA0" w:rsidRPr="00394CA0" w:rsidRDefault="00394CA0" w:rsidP="0028181A">
      <w:pPr>
        <w:pStyle w:val="Heading1"/>
        <w:jc w:val="center"/>
        <w:rPr>
          <w:lang w:val="bg-BG"/>
        </w:rPr>
      </w:pPr>
      <w:r w:rsidRPr="00394CA0">
        <w:t>Lab: Data Types and Variables</w:t>
      </w:r>
    </w:p>
    <w:p w14:paraId="6725B416" w14:textId="44424D2C" w:rsidR="00394CA0" w:rsidRPr="006627FE" w:rsidRDefault="00000000" w:rsidP="0028181A">
      <w:pPr>
        <w:jc w:val="center"/>
        <w:rPr>
          <w:color w:val="0000FF" w:themeColor="hyperlink"/>
          <w:u w:val="single"/>
          <w:lang w:val="bg-BG"/>
        </w:rPr>
      </w:pPr>
      <w:hyperlink r:id="rId8" w:history="1">
        <w:r w:rsidR="00394CA0" w:rsidRPr="00394CA0">
          <w:rPr>
            <w:rStyle w:val="Hyperlink"/>
          </w:rPr>
          <w:t>Judge.</w:t>
        </w:r>
      </w:hyperlink>
    </w:p>
    <w:p w14:paraId="2C7A90CD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Integer and Real Numbers</w:t>
      </w:r>
    </w:p>
    <w:p w14:paraId="7511D605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Convert Meters to Kilometers</w:t>
      </w:r>
    </w:p>
    <w:p w14:paraId="484C7DF2" w14:textId="176FC517" w:rsidR="00394CA0" w:rsidRPr="00394CA0" w:rsidRDefault="00394CA0" w:rsidP="00394CA0">
      <w:pPr>
        <w:rPr>
          <w:lang w:val="bg-BG"/>
        </w:rPr>
      </w:pPr>
      <w:r w:rsidRPr="00394CA0">
        <w:t xml:space="preserve">You will be given an integer that will be </w:t>
      </w:r>
      <w:r w:rsidR="00C7541A">
        <w:t xml:space="preserve">a </w:t>
      </w:r>
      <w:r w:rsidRPr="00394CA0">
        <w:t>distance in meters. Write a program that converts meters to kilometers formatted to the second decimal point.</w:t>
      </w:r>
    </w:p>
    <w:p w14:paraId="398877C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394CA0" w:rsidRPr="006627FE" w14:paraId="2892FCD1" w14:textId="77777777" w:rsidTr="006B7906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36785A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57F1D4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DB3E233" w14:textId="77777777" w:rsidTr="006B7906">
        <w:trPr>
          <w:trHeight w:val="372"/>
        </w:trPr>
        <w:tc>
          <w:tcPr>
            <w:tcW w:w="1348" w:type="dxa"/>
          </w:tcPr>
          <w:p w14:paraId="29F9B77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6C002C6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1.85</w:t>
            </w:r>
          </w:p>
        </w:tc>
      </w:tr>
      <w:tr w:rsidR="00394CA0" w:rsidRPr="00394CA0" w14:paraId="146463BA" w14:textId="77777777" w:rsidTr="00C7541A">
        <w:trPr>
          <w:trHeight w:val="302"/>
        </w:trPr>
        <w:tc>
          <w:tcPr>
            <w:tcW w:w="1348" w:type="dxa"/>
          </w:tcPr>
          <w:p w14:paraId="58F9B1B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7E22B41B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0.80</w:t>
            </w:r>
          </w:p>
        </w:tc>
      </w:tr>
    </w:tbl>
    <w:p w14:paraId="6A528A0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Pounds to Dollars</w:t>
      </w:r>
    </w:p>
    <w:p w14:paraId="7B86C007" w14:textId="3AF0307F" w:rsidR="00394CA0" w:rsidRPr="00394CA0" w:rsidRDefault="00394CA0" w:rsidP="00394CA0">
      <w:pPr>
        <w:rPr>
          <w:lang w:val="bg-BG"/>
        </w:rPr>
      </w:pPr>
      <w:r w:rsidRPr="00394CA0">
        <w:t xml:space="preserve">Write a program that converts British pounds to </w:t>
      </w:r>
      <w:r w:rsidRPr="00394CA0">
        <w:rPr>
          <w:noProof/>
        </w:rPr>
        <w:t xml:space="preserve">US </w:t>
      </w:r>
      <w:r w:rsidRPr="00394CA0">
        <w:t xml:space="preserve">dollars formatted to </w:t>
      </w:r>
      <w:r w:rsidR="00C7541A">
        <w:t xml:space="preserve">the </w:t>
      </w:r>
      <w:r w:rsidRPr="00394CA0">
        <w:t>3</w:t>
      </w:r>
      <w:r w:rsidR="00C7541A">
        <w:t>rd</w:t>
      </w:r>
      <w:r w:rsidRPr="00394CA0">
        <w:t xml:space="preserve"> decimal point.</w:t>
      </w:r>
    </w:p>
    <w:p w14:paraId="7B81CC4B" w14:textId="01116C33" w:rsidR="00394CA0" w:rsidRPr="00394CA0" w:rsidRDefault="00394CA0" w:rsidP="00394CA0">
      <w:pPr>
        <w:rPr>
          <w:lang w:val="bg-BG"/>
        </w:rPr>
      </w:pPr>
      <w:r w:rsidRPr="00394CA0">
        <w:t>1 British Pound</w:t>
      </w:r>
      <w:r w:rsidR="00E850B7">
        <w:t xml:space="preserve"> = 1.36</w:t>
      </w:r>
      <w:r w:rsidRPr="00394CA0">
        <w:t xml:space="preserve"> Dollars</w:t>
      </w:r>
    </w:p>
    <w:p w14:paraId="3D874DE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440"/>
      </w:tblGrid>
      <w:tr w:rsidR="00394CA0" w:rsidRPr="00394CA0" w14:paraId="57DAFD82" w14:textId="77777777" w:rsidTr="00C103DE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0AC4B67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3797DBE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0161DF9A" w14:textId="77777777" w:rsidTr="00C103DE">
        <w:trPr>
          <w:trHeight w:val="372"/>
        </w:trPr>
        <w:tc>
          <w:tcPr>
            <w:tcW w:w="882" w:type="dxa"/>
          </w:tcPr>
          <w:p w14:paraId="073C5BF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1440" w:type="dxa"/>
          </w:tcPr>
          <w:p w14:paraId="31A0D03F" w14:textId="5BFA0571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8</w:t>
            </w:r>
            <w:r w:rsidR="00394CA0" w:rsidRPr="00415D27">
              <w:rPr>
                <w:rFonts w:ascii="Consolas" w:hAnsi="Consolas"/>
              </w:rPr>
              <w:t>.800</w:t>
            </w:r>
          </w:p>
        </w:tc>
      </w:tr>
      <w:tr w:rsidR="00394CA0" w:rsidRPr="00394CA0" w14:paraId="25A639EB" w14:textId="77777777" w:rsidTr="00C103DE">
        <w:trPr>
          <w:trHeight w:val="372"/>
        </w:trPr>
        <w:tc>
          <w:tcPr>
            <w:tcW w:w="882" w:type="dxa"/>
          </w:tcPr>
          <w:p w14:paraId="22CBBAD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1440" w:type="dxa"/>
          </w:tcPr>
          <w:p w14:paraId="7CCB7DCE" w14:textId="1C93115E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3.04</w:t>
            </w:r>
            <w:r w:rsidR="00394CA0" w:rsidRPr="00415D27">
              <w:rPr>
                <w:rFonts w:ascii="Consolas" w:hAnsi="Consolas"/>
              </w:rPr>
              <w:t>0</w:t>
            </w:r>
          </w:p>
        </w:tc>
      </w:tr>
    </w:tbl>
    <w:p w14:paraId="7508A1C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Exact Sum of Real Numbers</w:t>
      </w:r>
    </w:p>
    <w:p w14:paraId="6733D624" w14:textId="7FFC1EA2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Write </w:t>
      </w:r>
      <w:r w:rsidR="00C7541A">
        <w:t xml:space="preserve">a </w:t>
      </w:r>
      <w:r w:rsidRPr="00C7541A">
        <w:t xml:space="preserve">program to enter </w:t>
      </w:r>
      <w:r w:rsidRPr="00C7541A">
        <w:rPr>
          <w:b/>
        </w:rPr>
        <w:t>n</w:t>
      </w:r>
      <w:r w:rsidRPr="00C7541A">
        <w:t xml:space="preserve"> numbers and calculate and print their </w:t>
      </w:r>
      <w:r w:rsidRPr="00C7541A">
        <w:rPr>
          <w:b/>
        </w:rPr>
        <w:t>exact sum</w:t>
      </w:r>
      <w:r w:rsidRPr="00C7541A">
        <w:t xml:space="preserve"> (without rounding).</w:t>
      </w:r>
    </w:p>
    <w:p w14:paraId="4AAB046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554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394CA0" w:rsidRPr="00394CA0" w14:paraId="249C1878" w14:textId="77777777" w:rsidTr="00C103DE">
        <w:tc>
          <w:tcPr>
            <w:tcW w:w="2469" w:type="dxa"/>
            <w:shd w:val="clear" w:color="auto" w:fill="D9D9D9" w:themeFill="background1" w:themeFillShade="D9"/>
          </w:tcPr>
          <w:p w14:paraId="1DD5081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A4FD74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436EDCD6" w14:textId="77777777" w:rsidTr="0028181A">
        <w:trPr>
          <w:trHeight w:val="518"/>
        </w:trPr>
        <w:tc>
          <w:tcPr>
            <w:tcW w:w="2469" w:type="dxa"/>
          </w:tcPr>
          <w:p w14:paraId="1363787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3</w:t>
            </w:r>
          </w:p>
          <w:p w14:paraId="6A10D13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1000000000000000000</w:t>
            </w:r>
          </w:p>
          <w:p w14:paraId="2236BA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  <w:p w14:paraId="28A2FDFF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0</w:t>
            </w:r>
          </w:p>
        </w:tc>
        <w:tc>
          <w:tcPr>
            <w:tcW w:w="3073" w:type="dxa"/>
          </w:tcPr>
          <w:p w14:paraId="0FF6E00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00000000000000015</w:t>
            </w:r>
          </w:p>
          <w:p w14:paraId="0CFC3AF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94CA0" w:rsidRPr="00394CA0" w14:paraId="765DA08E" w14:textId="77777777" w:rsidTr="00C103DE">
        <w:tc>
          <w:tcPr>
            <w:tcW w:w="2469" w:type="dxa"/>
          </w:tcPr>
          <w:p w14:paraId="0F1AE60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2</w:t>
            </w:r>
          </w:p>
          <w:p w14:paraId="15F807D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0.00000000003</w:t>
            </w:r>
          </w:p>
          <w:p w14:paraId="6751A6C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333333333333.3</w:t>
            </w:r>
          </w:p>
        </w:tc>
        <w:tc>
          <w:tcPr>
            <w:tcW w:w="3073" w:type="dxa"/>
          </w:tcPr>
          <w:p w14:paraId="427750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00E566E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7BA903AE" w14:textId="0522C964" w:rsidR="00394CA0" w:rsidRPr="00394CA0" w:rsidRDefault="00394CA0" w:rsidP="00394CA0">
      <w:pPr>
        <w:rPr>
          <w:lang w:val="bg-BG"/>
        </w:rPr>
      </w:pPr>
      <w:r w:rsidRPr="00394CA0">
        <w:t xml:space="preserve">Use </w:t>
      </w:r>
      <w:r w:rsidRPr="00394CA0">
        <w:rPr>
          <w:rStyle w:val="CodeChar"/>
        </w:rPr>
        <w:t>BigDecimal</w:t>
      </w:r>
      <w:r w:rsidRPr="00394CA0">
        <w:rPr>
          <w:noProof/>
        </w:rPr>
        <w:t xml:space="preserve"> </w:t>
      </w:r>
      <w:r w:rsidR="0078692C">
        <w:t>not to</w:t>
      </w:r>
      <w:r w:rsidRPr="00394CA0">
        <w:t xml:space="preserve"> lose precision.</w:t>
      </w:r>
    </w:p>
    <w:p w14:paraId="1DFF15A9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lastRenderedPageBreak/>
        <w:t>Data Types and Type Conversion</w:t>
      </w:r>
    </w:p>
    <w:p w14:paraId="5DEEC58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Town Info</w:t>
      </w:r>
    </w:p>
    <w:p w14:paraId="2C1D3479" w14:textId="4859E3CF" w:rsidR="00394CA0" w:rsidRPr="00394CA0" w:rsidRDefault="00394CA0" w:rsidP="00394CA0">
      <w:pPr>
        <w:rPr>
          <w:lang w:val="bg-BG"/>
        </w:rPr>
      </w:pPr>
      <w:r w:rsidRPr="00394CA0">
        <w:t>You will be given 3 lines of input. On the first line</w:t>
      </w:r>
      <w:r w:rsidR="0078692C">
        <w:t>,</w:t>
      </w:r>
      <w:r w:rsidRPr="00394CA0">
        <w:t xml:space="preserve"> you will be given the name of the town, on the second – the population</w:t>
      </w:r>
      <w:r w:rsidR="0078692C">
        <w:t>,</w:t>
      </w:r>
      <w:r w:rsidRPr="00394CA0">
        <w:t xml:space="preserve"> and on the third</w:t>
      </w:r>
      <w:r w:rsidR="0078692C">
        <w:t xml:space="preserve"> </w:t>
      </w:r>
      <w:r w:rsidR="0078692C" w:rsidRPr="00394CA0">
        <w:t>–</w:t>
      </w:r>
      <w:r w:rsidR="0078692C">
        <w:t xml:space="preserve"> </w:t>
      </w:r>
      <w:r w:rsidRPr="00394CA0">
        <w:t>the area. Use the correct data types and print the result in the following format:</w:t>
      </w:r>
    </w:p>
    <w:p w14:paraId="7772CAAA" w14:textId="4E769439" w:rsidR="00394CA0" w:rsidRPr="0028181A" w:rsidRDefault="00394CA0" w:rsidP="00394CA0">
      <w:pPr>
        <w:rPr>
          <w:rFonts w:ascii="Consolas" w:hAnsi="Consolas"/>
          <w:lang w:val="bg-BG"/>
        </w:rPr>
      </w:pPr>
      <w:r w:rsidRPr="0028181A">
        <w:rPr>
          <w:rFonts w:ascii="Consolas" w:hAnsi="Consolas"/>
        </w:rPr>
        <w:t>"</w:t>
      </w:r>
      <w:r w:rsidRPr="0028181A">
        <w:rPr>
          <w:rFonts w:ascii="Consolas" w:hAnsi="Consolas"/>
          <w:b/>
        </w:rPr>
        <w:t>Town {town name} has population of {population} and area {area} square km</w:t>
      </w:r>
      <w:r w:rsidR="00FB2912">
        <w:rPr>
          <w:rFonts w:ascii="Consolas" w:hAnsi="Consolas"/>
          <w:b/>
        </w:rPr>
        <w:t>.</w:t>
      </w:r>
      <w:r w:rsidRPr="0028181A">
        <w:rPr>
          <w:rFonts w:ascii="Consolas" w:hAnsi="Consolas"/>
        </w:rPr>
        <w:t>"</w:t>
      </w:r>
      <w:r w:rsidRPr="0028181A">
        <w:t>.</w:t>
      </w:r>
    </w:p>
    <w:p w14:paraId="09D5CB41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0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7706"/>
      </w:tblGrid>
      <w:tr w:rsidR="00394CA0" w:rsidRPr="00394CA0" w14:paraId="0F7ADA31" w14:textId="77777777" w:rsidTr="00E404E2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9E33AE0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706" w:type="dxa"/>
            <w:shd w:val="clear" w:color="auto" w:fill="D9D9D9" w:themeFill="background1" w:themeFillShade="D9"/>
          </w:tcPr>
          <w:p w14:paraId="4D56A167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0704C70F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7711413F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6C00F79C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1286383</w:t>
            </w:r>
          </w:p>
          <w:p w14:paraId="7C2800E6" w14:textId="77777777" w:rsidR="00394CA0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706" w:type="dxa"/>
            <w:shd w:val="clear" w:color="auto" w:fill="auto"/>
          </w:tcPr>
          <w:p w14:paraId="25B760AE" w14:textId="5E7EAA1C" w:rsidR="00ED3B06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1286383 </w:t>
            </w:r>
            <w:r w:rsidRPr="00E404E2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E404E2" w:rsidRPr="00394CA0" w14:paraId="060F6728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26A90A12" w14:textId="77777777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Plovdiv</w:t>
            </w:r>
          </w:p>
          <w:p w14:paraId="2EAC56FB" w14:textId="77777777" w:rsidR="00E404E2" w:rsidRPr="00E404E2" w:rsidRDefault="00E404E2" w:rsidP="00E404E2">
            <w:pPr>
              <w:spacing w:before="0" w:after="0"/>
              <w:rPr>
                <w:rFonts w:ascii="Consolas" w:hAnsi="Consolas" w:cs="Arial"/>
                <w:color w:val="222222"/>
                <w:shd w:val="clear" w:color="auto" w:fill="FFFFFF"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343424</w:t>
            </w:r>
          </w:p>
          <w:p w14:paraId="16788E48" w14:textId="08ED8C08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101</w:t>
            </w:r>
          </w:p>
        </w:tc>
        <w:tc>
          <w:tcPr>
            <w:tcW w:w="7706" w:type="dxa"/>
            <w:shd w:val="clear" w:color="auto" w:fill="auto"/>
          </w:tcPr>
          <w:p w14:paraId="29F70F37" w14:textId="74C2B545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Plovdiv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343424 </w:t>
            </w:r>
            <w:r w:rsidRPr="00E404E2">
              <w:rPr>
                <w:rFonts w:ascii="Consolas" w:eastAsia="Calibri" w:hAnsi="Consolas" w:cs="Times New Roman"/>
              </w:rPr>
              <w:t>and area 101 square km.</w:t>
            </w:r>
          </w:p>
        </w:tc>
      </w:tr>
    </w:tbl>
    <w:p w14:paraId="5D5547B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 w:rsidRPr="00394CA0">
        <w:t>Concat</w:t>
      </w:r>
      <w:proofErr w:type="spellEnd"/>
      <w:r w:rsidRPr="00394CA0">
        <w:t xml:space="preserve"> Names</w:t>
      </w:r>
    </w:p>
    <w:p w14:paraId="2BAE0DD4" w14:textId="77777777" w:rsidR="00394CA0" w:rsidRPr="00394CA0" w:rsidRDefault="00394CA0" w:rsidP="00394CA0">
      <w:pPr>
        <w:rPr>
          <w:lang w:val="bg-BG"/>
        </w:rPr>
      </w:pPr>
      <w:r w:rsidRPr="00394CA0">
        <w:t>Read two names and a delimiter. Print the names joined by the delimiter.</w:t>
      </w:r>
    </w:p>
    <w:p w14:paraId="4F5554A2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9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2067"/>
      </w:tblGrid>
      <w:tr w:rsidR="00394CA0" w:rsidRPr="00394CA0" w14:paraId="2F2A9229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179CA3C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2067" w:type="dxa"/>
            <w:shd w:val="clear" w:color="auto" w:fill="D9D9D9" w:themeFill="background1" w:themeFillShade="D9"/>
          </w:tcPr>
          <w:p w14:paraId="6F446D8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4010B37" w14:textId="77777777" w:rsidTr="0028181A">
        <w:tc>
          <w:tcPr>
            <w:tcW w:w="903" w:type="dxa"/>
          </w:tcPr>
          <w:p w14:paraId="0F35F8B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ohn</w:t>
            </w:r>
          </w:p>
          <w:p w14:paraId="2492C1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Smith</w:t>
            </w:r>
          </w:p>
          <w:p w14:paraId="2D1BAF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2067" w:type="dxa"/>
          </w:tcPr>
          <w:p w14:paraId="1A373B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394CA0" w:rsidRPr="00394CA0" w14:paraId="00074ABE" w14:textId="77777777" w:rsidTr="0028181A">
        <w:tc>
          <w:tcPr>
            <w:tcW w:w="903" w:type="dxa"/>
          </w:tcPr>
          <w:p w14:paraId="47182D1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an</w:t>
            </w:r>
          </w:p>
          <w:p w14:paraId="0586018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White</w:t>
            </w:r>
          </w:p>
          <w:p w14:paraId="00F65B4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2067" w:type="dxa"/>
          </w:tcPr>
          <w:p w14:paraId="0618C9E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394CA0" w:rsidRPr="00394CA0" w14:paraId="5CEF26CF" w14:textId="77777777" w:rsidTr="00C7541A">
        <w:trPr>
          <w:trHeight w:val="671"/>
        </w:trPr>
        <w:tc>
          <w:tcPr>
            <w:tcW w:w="903" w:type="dxa"/>
          </w:tcPr>
          <w:p w14:paraId="32CAF82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Linda</w:t>
            </w:r>
          </w:p>
          <w:p w14:paraId="2F9DDEC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Terry</w:t>
            </w:r>
          </w:p>
          <w:p w14:paraId="56789E0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2067" w:type="dxa"/>
          </w:tcPr>
          <w:p w14:paraId="6C53910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5DB0C3D1" w14:textId="77777777" w:rsidR="00394CA0" w:rsidRDefault="00394CA0" w:rsidP="00C103DE">
      <w:pPr>
        <w:pStyle w:val="Index"/>
        <w:rPr>
          <w:lang w:val="en-GB"/>
        </w:rPr>
      </w:pPr>
    </w:p>
    <w:p w14:paraId="74DE8E69" w14:textId="77777777" w:rsidR="008E0BD8" w:rsidRDefault="008E0BD8" w:rsidP="00C103DE">
      <w:pPr>
        <w:pStyle w:val="Index"/>
        <w:rPr>
          <w:lang w:val="en-GB"/>
        </w:rPr>
      </w:pPr>
    </w:p>
    <w:p w14:paraId="387F5AB0" w14:textId="77777777" w:rsidR="008E0BD8" w:rsidRDefault="008E0BD8" w:rsidP="00C103DE">
      <w:pPr>
        <w:pStyle w:val="Index"/>
        <w:rPr>
          <w:lang w:val="en-GB"/>
        </w:rPr>
      </w:pPr>
    </w:p>
    <w:p w14:paraId="51BD698F" w14:textId="77777777" w:rsidR="008E0BD8" w:rsidRDefault="008E0BD8" w:rsidP="00C103DE">
      <w:pPr>
        <w:pStyle w:val="Index"/>
        <w:rPr>
          <w:lang w:val="en-GB"/>
        </w:rPr>
      </w:pPr>
    </w:p>
    <w:p w14:paraId="6B145425" w14:textId="77777777" w:rsidR="008E0BD8" w:rsidRDefault="008E0BD8" w:rsidP="00C103DE">
      <w:pPr>
        <w:pStyle w:val="Index"/>
        <w:rPr>
          <w:lang w:val="en-GB"/>
        </w:rPr>
      </w:pPr>
    </w:p>
    <w:p w14:paraId="6E8D0C01" w14:textId="77777777" w:rsidR="008E0BD8" w:rsidRDefault="008E0BD8" w:rsidP="00C103DE">
      <w:pPr>
        <w:pStyle w:val="Index"/>
        <w:rPr>
          <w:lang w:val="en-GB"/>
        </w:rPr>
      </w:pPr>
    </w:p>
    <w:p w14:paraId="43647ACD" w14:textId="77777777" w:rsidR="008E0BD8" w:rsidRPr="008E0BD8" w:rsidRDefault="008E0BD8" w:rsidP="00C103DE">
      <w:pPr>
        <w:pStyle w:val="Index"/>
        <w:rPr>
          <w:lang w:val="en-GB"/>
        </w:rPr>
      </w:pPr>
    </w:p>
    <w:p w14:paraId="615502F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lastRenderedPageBreak/>
        <w:t>Chars to String</w:t>
      </w:r>
    </w:p>
    <w:p w14:paraId="15608A7D" w14:textId="022234C4" w:rsidR="00394CA0" w:rsidRPr="00394CA0" w:rsidRDefault="00394CA0" w:rsidP="00394CA0">
      <w:pPr>
        <w:rPr>
          <w:lang w:val="bg-BG"/>
        </w:rPr>
      </w:pPr>
      <w:r w:rsidRPr="00394CA0">
        <w:t>Write a program that reads 3 lines of input. On each line</w:t>
      </w:r>
      <w:r w:rsidR="00C7541A">
        <w:t>,</w:t>
      </w:r>
      <w:r w:rsidRPr="00394CA0">
        <w:t xml:space="preserve"> you get a single character. Combine all the characters into one string and print it on the console.</w:t>
      </w:r>
    </w:p>
    <w:p w14:paraId="33ADAA70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394CA0" w:rsidRPr="00394CA0" w14:paraId="65823D2D" w14:textId="77777777" w:rsidTr="006B790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8705A0A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793AF2D1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36BC5B9E" w14:textId="77777777" w:rsidTr="006B7906">
        <w:trPr>
          <w:trHeight w:val="372"/>
        </w:trPr>
        <w:tc>
          <w:tcPr>
            <w:tcW w:w="896" w:type="dxa"/>
          </w:tcPr>
          <w:p w14:paraId="5071CDE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</w:t>
            </w:r>
          </w:p>
          <w:p w14:paraId="38F5CA2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b</w:t>
            </w:r>
          </w:p>
          <w:p w14:paraId="4857FCF9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7290C401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394CA0" w:rsidRPr="00394CA0" w14:paraId="3804C94E" w14:textId="77777777" w:rsidTr="006B7906">
        <w:trPr>
          <w:trHeight w:val="378"/>
        </w:trPr>
        <w:tc>
          <w:tcPr>
            <w:tcW w:w="896" w:type="dxa"/>
          </w:tcPr>
          <w:p w14:paraId="73137C9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</w:t>
            </w:r>
          </w:p>
          <w:p w14:paraId="4DA0601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2</w:t>
            </w:r>
          </w:p>
          <w:p w14:paraId="1C92152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2B42AD7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394CA0" w:rsidRPr="00394CA0" w14:paraId="4F9EBDF2" w14:textId="77777777" w:rsidTr="00C7541A">
        <w:trPr>
          <w:trHeight w:val="788"/>
        </w:trPr>
        <w:tc>
          <w:tcPr>
            <w:tcW w:w="896" w:type="dxa"/>
          </w:tcPr>
          <w:p w14:paraId="2AAB757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</w:t>
            </w:r>
          </w:p>
          <w:p w14:paraId="0EC68F6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5</w:t>
            </w:r>
          </w:p>
          <w:p w14:paraId="72774FB5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6639B9EE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E9C8A1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Reversed Chars</w:t>
      </w:r>
    </w:p>
    <w:p w14:paraId="7EC2888C" w14:textId="77777777" w:rsidR="00394CA0" w:rsidRPr="00394CA0" w:rsidRDefault="00394CA0" w:rsidP="00394CA0">
      <w:pPr>
        <w:rPr>
          <w:lang w:val="bg-BG"/>
        </w:rPr>
      </w:pPr>
      <w:r w:rsidRPr="00394CA0">
        <w:t>Write a program that takes 3 lines of characters and prints them in reversed order with a space between them.</w:t>
      </w:r>
    </w:p>
    <w:p w14:paraId="07FD6EA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507"/>
      </w:tblGrid>
      <w:tr w:rsidR="00394CA0" w:rsidRPr="00394CA0" w14:paraId="35760E20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208BBA9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07" w:type="dxa"/>
            <w:shd w:val="clear" w:color="auto" w:fill="D9D9D9" w:themeFill="background1" w:themeFillShade="D9"/>
          </w:tcPr>
          <w:p w14:paraId="2B82013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6EA0DFE" w14:textId="77777777" w:rsidTr="0028181A">
        <w:trPr>
          <w:trHeight w:val="372"/>
        </w:trPr>
        <w:tc>
          <w:tcPr>
            <w:tcW w:w="833" w:type="dxa"/>
          </w:tcPr>
          <w:p w14:paraId="0D08A55D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A</w:t>
            </w:r>
          </w:p>
          <w:p w14:paraId="1FBC9C0E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B</w:t>
            </w:r>
          </w:p>
          <w:p w14:paraId="21BB929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1507" w:type="dxa"/>
          </w:tcPr>
          <w:p w14:paraId="33F2711C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C B A</w:t>
            </w:r>
          </w:p>
        </w:tc>
      </w:tr>
      <w:tr w:rsidR="00394CA0" w:rsidRPr="00394CA0" w14:paraId="1216F57C" w14:textId="77777777" w:rsidTr="0028181A">
        <w:trPr>
          <w:trHeight w:val="372"/>
        </w:trPr>
        <w:tc>
          <w:tcPr>
            <w:tcW w:w="833" w:type="dxa"/>
          </w:tcPr>
          <w:p w14:paraId="0C27CCC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1</w:t>
            </w:r>
          </w:p>
          <w:p w14:paraId="6DE7996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  <w:p w14:paraId="68F3E2B8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1507" w:type="dxa"/>
          </w:tcPr>
          <w:p w14:paraId="6F4DADF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&amp; L 1</w:t>
            </w:r>
          </w:p>
        </w:tc>
      </w:tr>
    </w:tbl>
    <w:p w14:paraId="15D43E2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Lower or Upper</w:t>
      </w:r>
    </w:p>
    <w:p w14:paraId="0A607F03" w14:textId="77777777" w:rsidR="00394CA0" w:rsidRPr="00394CA0" w:rsidRDefault="00394CA0" w:rsidP="00394CA0">
      <w:pPr>
        <w:rPr>
          <w:lang w:val="bg-BG"/>
        </w:rPr>
      </w:pPr>
      <w:r w:rsidRPr="00394CA0">
        <w:t>Write a program that prints whether a given character is upper-case or lower-case.</w:t>
      </w:r>
    </w:p>
    <w:p w14:paraId="32F555B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5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701"/>
      </w:tblGrid>
      <w:tr w:rsidR="00394CA0" w:rsidRPr="00394CA0" w14:paraId="7B3EB447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08E5BC6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0795F0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5935414" w14:textId="77777777" w:rsidTr="0028181A">
        <w:trPr>
          <w:trHeight w:val="372"/>
        </w:trPr>
        <w:tc>
          <w:tcPr>
            <w:tcW w:w="833" w:type="dxa"/>
          </w:tcPr>
          <w:p w14:paraId="2F96FF0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701" w:type="dxa"/>
          </w:tcPr>
          <w:p w14:paraId="4EC1A2E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upper-case</w:t>
            </w:r>
          </w:p>
        </w:tc>
      </w:tr>
      <w:tr w:rsidR="00394CA0" w:rsidRPr="00394CA0" w14:paraId="1B13FA8C" w14:textId="77777777" w:rsidTr="0028181A">
        <w:trPr>
          <w:trHeight w:val="372"/>
        </w:trPr>
        <w:tc>
          <w:tcPr>
            <w:tcW w:w="833" w:type="dxa"/>
          </w:tcPr>
          <w:p w14:paraId="300D6D2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701" w:type="dxa"/>
          </w:tcPr>
          <w:p w14:paraId="0E20CAE2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lower-case</w:t>
            </w:r>
          </w:p>
        </w:tc>
      </w:tr>
    </w:tbl>
    <w:p w14:paraId="7DF9C029" w14:textId="77777777" w:rsidR="002A1B84" w:rsidRDefault="002A1B84" w:rsidP="002A1B84">
      <w:pPr>
        <w:pStyle w:val="Heading2"/>
        <w:numPr>
          <w:ilvl w:val="0"/>
          <w:numId w:val="0"/>
        </w:numPr>
        <w:ind w:left="426"/>
        <w:rPr>
          <w:lang w:val="en-GB"/>
        </w:rPr>
      </w:pPr>
    </w:p>
    <w:p w14:paraId="31C98B8F" w14:textId="77777777" w:rsidR="002A1B84" w:rsidRDefault="002A1B84" w:rsidP="002A1B84">
      <w:pPr>
        <w:rPr>
          <w:lang w:val="en-GB"/>
        </w:rPr>
      </w:pPr>
    </w:p>
    <w:p w14:paraId="255F210C" w14:textId="77777777" w:rsidR="002A1B84" w:rsidRPr="002A1B84" w:rsidRDefault="002A1B84" w:rsidP="002A1B84">
      <w:pPr>
        <w:rPr>
          <w:lang w:val="en-GB"/>
        </w:rPr>
      </w:pPr>
    </w:p>
    <w:p w14:paraId="687F9A68" w14:textId="13FA2212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lastRenderedPageBreak/>
        <w:t>Centuries to Minutes</w:t>
      </w:r>
    </w:p>
    <w:p w14:paraId="025387EA" w14:textId="51D2F010" w:rsidR="00394CA0" w:rsidRPr="00394CA0" w:rsidRDefault="00394CA0" w:rsidP="00394CA0">
      <w:pPr>
        <w:rPr>
          <w:b/>
          <w:lang w:val="bg-BG"/>
        </w:rPr>
      </w:pPr>
      <w:r w:rsidRPr="00394CA0">
        <w:t xml:space="preserve">Write </w:t>
      </w:r>
      <w:r w:rsidR="00C7541A">
        <w:t xml:space="preserve">a </w:t>
      </w:r>
      <w:r w:rsidRPr="00394CA0">
        <w:t xml:space="preserve">program to enter an integer number of </w:t>
      </w:r>
      <w:r w:rsidRPr="00394CA0">
        <w:rPr>
          <w:b/>
        </w:rPr>
        <w:t>centuries</w:t>
      </w:r>
      <w:r w:rsidRPr="00394CA0">
        <w:t xml:space="preserve"> and convert it to </w:t>
      </w:r>
      <w:r w:rsidRPr="00394CA0">
        <w:rPr>
          <w:b/>
        </w:rPr>
        <w:t>years</w:t>
      </w:r>
      <w:r w:rsidRPr="00394CA0">
        <w:t xml:space="preserve">, </w:t>
      </w:r>
      <w:r w:rsidRPr="00394CA0">
        <w:rPr>
          <w:b/>
        </w:rPr>
        <w:t>days</w:t>
      </w:r>
      <w:r w:rsidRPr="00394CA0">
        <w:t xml:space="preserve">, </w:t>
      </w:r>
      <w:r w:rsidRPr="00394CA0">
        <w:rPr>
          <w:b/>
        </w:rPr>
        <w:t>hours</w:t>
      </w:r>
      <w:r w:rsidR="00C7541A">
        <w:rPr>
          <w:b/>
        </w:rPr>
        <w:t>,</w:t>
      </w:r>
      <w:r w:rsidRPr="00394CA0">
        <w:t xml:space="preserve"> and </w:t>
      </w:r>
      <w:r w:rsidRPr="00394CA0">
        <w:rPr>
          <w:b/>
        </w:rPr>
        <w:t>minutes</w:t>
      </w:r>
      <w:r w:rsidRPr="00394CA0">
        <w:t>.</w:t>
      </w:r>
    </w:p>
    <w:p w14:paraId="5991C05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394CA0" w:rsidRPr="00394CA0" w14:paraId="3C8E585C" w14:textId="77777777" w:rsidTr="006B7906">
        <w:tc>
          <w:tcPr>
            <w:tcW w:w="769" w:type="dxa"/>
            <w:shd w:val="clear" w:color="auto" w:fill="D9D9D9" w:themeFill="background1" w:themeFillShade="D9"/>
          </w:tcPr>
          <w:p w14:paraId="478CF3D8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5738A5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393B26F" w14:textId="77777777" w:rsidTr="006B7906">
        <w:tc>
          <w:tcPr>
            <w:tcW w:w="769" w:type="dxa"/>
          </w:tcPr>
          <w:p w14:paraId="3BE0A2D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33D37DF3" w14:textId="51C257B4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centuries = 100 years = 36</w:t>
            </w:r>
            <w:r w:rsidR="00BE3CF5" w:rsidRPr="00C103DE">
              <w:rPr>
                <w:rFonts w:ascii="Consolas" w:hAnsi="Consolas"/>
                <w:bCs/>
                <w:noProof/>
              </w:rPr>
              <w:t xml:space="preserve">524 days = </w:t>
            </w:r>
            <w:r w:rsidR="007C2D67" w:rsidRPr="00C103DE">
              <w:rPr>
                <w:rFonts w:ascii="Consolas" w:hAnsi="Consolas"/>
                <w:bCs/>
                <w:noProof/>
              </w:rPr>
              <w:t xml:space="preserve">876581 </w:t>
            </w:r>
            <w:r w:rsidR="00BE3CF5" w:rsidRPr="00C103DE">
              <w:rPr>
                <w:rFonts w:ascii="Consolas" w:hAnsi="Consolas"/>
                <w:bCs/>
                <w:noProof/>
              </w:rPr>
              <w:t>hours = 52594877</w:t>
            </w:r>
            <w:r w:rsidRPr="00C103DE">
              <w:rPr>
                <w:rFonts w:ascii="Consolas" w:hAnsi="Consolas"/>
                <w:bCs/>
                <w:noProof/>
              </w:rPr>
              <w:t xml:space="preserve"> minutes</w:t>
            </w:r>
          </w:p>
        </w:tc>
      </w:tr>
      <w:tr w:rsidR="00394CA0" w:rsidRPr="00394CA0" w14:paraId="59334B95" w14:textId="77777777" w:rsidTr="006B7906">
        <w:tc>
          <w:tcPr>
            <w:tcW w:w="769" w:type="dxa"/>
          </w:tcPr>
          <w:p w14:paraId="6431406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07FFDAA" w14:textId="53A2E6ED" w:rsidR="00394CA0" w:rsidRPr="00C103DE" w:rsidRDefault="007C2D67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centuries = 500 years = 182621 days = 4382906 hours = 262974384 minutes</w:t>
            </w:r>
          </w:p>
        </w:tc>
      </w:tr>
    </w:tbl>
    <w:p w14:paraId="1FE77164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0CF5D024" w14:textId="18F7BF8E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>Use appropriate data type</w:t>
      </w:r>
      <w:r w:rsidR="00C7541A">
        <w:t>s</w:t>
      </w:r>
      <w:r w:rsidRPr="00394CA0">
        <w:t xml:space="preserve"> to fit the result after each data conversion.</w:t>
      </w:r>
    </w:p>
    <w:p w14:paraId="4D3E9B24" w14:textId="77302F51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 xml:space="preserve">Assume that a year has </w:t>
      </w:r>
      <w:r w:rsidRPr="00394CA0">
        <w:rPr>
          <w:bCs/>
        </w:rPr>
        <w:t xml:space="preserve">365.2422 days </w:t>
      </w:r>
      <w:r w:rsidR="00C7541A">
        <w:rPr>
          <w:bCs/>
        </w:rPr>
        <w:t>on</w:t>
      </w:r>
      <w:r w:rsidRPr="00394CA0">
        <w:rPr>
          <w:bCs/>
        </w:rPr>
        <w:t xml:space="preserve"> average </w:t>
      </w:r>
      <w:r w:rsidRPr="00394CA0">
        <w:rPr>
          <w:bCs/>
          <w:noProof/>
        </w:rPr>
        <w:t>(</w:t>
      </w:r>
      <w:hyperlink r:id="rId9" w:history="1">
        <w:r w:rsidRPr="00394CA0">
          <w:rPr>
            <w:rStyle w:val="Hyperlink"/>
            <w:bCs/>
          </w:rPr>
          <w:t>the Tropical year</w:t>
        </w:r>
      </w:hyperlink>
      <w:r w:rsidRPr="00394CA0">
        <w:rPr>
          <w:bCs/>
        </w:rPr>
        <w:t>).</w:t>
      </w:r>
    </w:p>
    <w:p w14:paraId="75D29867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Solution</w:t>
      </w:r>
    </w:p>
    <w:p w14:paraId="2B2DAFF0" w14:textId="77777777" w:rsidR="00394CA0" w:rsidRPr="00394CA0" w:rsidRDefault="00394CA0" w:rsidP="00394CA0">
      <w:pPr>
        <w:rPr>
          <w:lang w:val="bg-BG"/>
        </w:rPr>
      </w:pPr>
      <w:r w:rsidRPr="00394CA0">
        <w:t>You might help yourself with the code below:</w:t>
      </w:r>
    </w:p>
    <w:p w14:paraId="12C3623B" w14:textId="234EE68E" w:rsidR="00394CA0" w:rsidRDefault="00394CA0" w:rsidP="00394CA0">
      <w:pPr>
        <w:rPr>
          <w:lang w:val="bg-BG"/>
        </w:rPr>
      </w:pPr>
    </w:p>
    <w:p w14:paraId="1BF1EE57" w14:textId="65CA6094" w:rsidR="007C2D67" w:rsidRPr="00394CA0" w:rsidRDefault="007C2D67" w:rsidP="00394CA0">
      <w:pPr>
        <w:rPr>
          <w:lang w:val="bg-BG"/>
        </w:rPr>
      </w:pPr>
      <w:r w:rsidRPr="007C2D67">
        <w:rPr>
          <w:noProof/>
        </w:rPr>
        <w:drawing>
          <wp:inline distT="0" distB="0" distL="0" distR="0" wp14:anchorId="1FE80C06" wp14:editId="3F873F2F">
            <wp:extent cx="6626225" cy="2753995"/>
            <wp:effectExtent l="19050" t="19050" r="2222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5399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2B17F477" w14:textId="77777777" w:rsidR="00E24874" w:rsidRDefault="00E24874" w:rsidP="00E24874">
      <w:pPr>
        <w:pStyle w:val="Heading2"/>
        <w:numPr>
          <w:ilvl w:val="0"/>
          <w:numId w:val="0"/>
        </w:numPr>
        <w:ind w:left="426"/>
        <w:rPr>
          <w:lang w:val="en-GB"/>
        </w:rPr>
      </w:pPr>
    </w:p>
    <w:p w14:paraId="0F87203D" w14:textId="77777777" w:rsidR="00E24874" w:rsidRDefault="00E24874" w:rsidP="00E24874">
      <w:pPr>
        <w:rPr>
          <w:lang w:val="en-GB"/>
        </w:rPr>
      </w:pPr>
    </w:p>
    <w:p w14:paraId="03E477D2" w14:textId="77777777" w:rsidR="00E24874" w:rsidRDefault="00E24874" w:rsidP="00E24874">
      <w:pPr>
        <w:rPr>
          <w:lang w:val="en-GB"/>
        </w:rPr>
      </w:pPr>
    </w:p>
    <w:p w14:paraId="0D60ED08" w14:textId="77777777" w:rsidR="00E24874" w:rsidRDefault="00E24874" w:rsidP="00E24874">
      <w:pPr>
        <w:rPr>
          <w:lang w:val="en-GB"/>
        </w:rPr>
      </w:pPr>
    </w:p>
    <w:p w14:paraId="63509968" w14:textId="77777777" w:rsidR="00E24874" w:rsidRDefault="00E24874" w:rsidP="00E24874">
      <w:pPr>
        <w:rPr>
          <w:lang w:val="en-GB"/>
        </w:rPr>
      </w:pPr>
    </w:p>
    <w:p w14:paraId="54BC198C" w14:textId="77777777" w:rsidR="00E24874" w:rsidRDefault="00E24874" w:rsidP="00E24874">
      <w:pPr>
        <w:rPr>
          <w:lang w:val="en-GB"/>
        </w:rPr>
      </w:pPr>
    </w:p>
    <w:p w14:paraId="089B4EE0" w14:textId="77777777" w:rsidR="00E24874" w:rsidRDefault="00E24874" w:rsidP="00E24874">
      <w:pPr>
        <w:rPr>
          <w:lang w:val="en-GB"/>
        </w:rPr>
      </w:pPr>
    </w:p>
    <w:p w14:paraId="773E1BFC" w14:textId="77777777" w:rsidR="00E24874" w:rsidRDefault="00E24874" w:rsidP="00E24874">
      <w:pPr>
        <w:rPr>
          <w:lang w:val="en-GB"/>
        </w:rPr>
      </w:pPr>
    </w:p>
    <w:p w14:paraId="203F4F8A" w14:textId="77777777" w:rsidR="00E24874" w:rsidRPr="00E24874" w:rsidRDefault="00E24874" w:rsidP="00E24874">
      <w:pPr>
        <w:rPr>
          <w:lang w:val="en-GB"/>
        </w:rPr>
      </w:pPr>
    </w:p>
    <w:p w14:paraId="6C9C3551" w14:textId="5EEC5223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lastRenderedPageBreak/>
        <w:t>Special Numbers</w:t>
      </w:r>
    </w:p>
    <w:p w14:paraId="3FB653FF" w14:textId="5879564F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A </w:t>
      </w:r>
      <w:r w:rsidRPr="00C7541A">
        <w:rPr>
          <w:rFonts w:ascii="Calibri" w:eastAsia="MS Mincho" w:hAnsi="Calibri" w:cs="Times New Roman"/>
          <w:b/>
        </w:rPr>
        <w:t>number</w:t>
      </w:r>
      <w:r w:rsidRPr="00C7541A">
        <w:rPr>
          <w:rFonts w:ascii="Calibri" w:eastAsia="MS Mincho" w:hAnsi="Calibri" w:cs="Times New Roman"/>
        </w:rPr>
        <w:t xml:space="preserve"> is </w:t>
      </w:r>
      <w:r w:rsidRPr="00C7541A">
        <w:rPr>
          <w:rFonts w:ascii="Calibri" w:eastAsia="MS Mincho" w:hAnsi="Calibri" w:cs="Times New Roman"/>
          <w:b/>
        </w:rPr>
        <w:t>special</w:t>
      </w:r>
      <w:r w:rsidRPr="00C7541A">
        <w:rPr>
          <w:rFonts w:ascii="Calibri" w:eastAsia="MS Mincho" w:hAnsi="Calibri" w:cs="Times New Roman"/>
        </w:rPr>
        <w:t xml:space="preserve"> when its </w:t>
      </w:r>
      <w:r w:rsidRPr="00C7541A">
        <w:rPr>
          <w:rFonts w:ascii="Calibri" w:eastAsia="MS Mincho" w:hAnsi="Calibri" w:cs="Times New Roman"/>
          <w:b/>
        </w:rPr>
        <w:t>sum of digits is 5, 7</w:t>
      </w:r>
      <w:r w:rsidR="00C7541A" w:rsidRPr="00C7541A">
        <w:rPr>
          <w:rFonts w:ascii="Calibri" w:eastAsia="MS Mincho" w:hAnsi="Calibri" w:cs="Times New Roman"/>
          <w:b/>
        </w:rPr>
        <w:t>,</w:t>
      </w:r>
      <w:r w:rsidRPr="00C7541A">
        <w:rPr>
          <w:rFonts w:ascii="Calibri" w:eastAsia="MS Mincho" w:hAnsi="Calibri" w:cs="Times New Roman"/>
          <w:b/>
        </w:rPr>
        <w:t xml:space="preserve"> or 11</w:t>
      </w:r>
      <w:r w:rsidRPr="00C7541A">
        <w:rPr>
          <w:rFonts w:ascii="Calibri" w:eastAsia="MS Mincho" w:hAnsi="Calibri" w:cs="Times New Roman"/>
        </w:rPr>
        <w:t>.</w:t>
      </w:r>
    </w:p>
    <w:p w14:paraId="50C122F2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Write a program to read an integer </w:t>
      </w:r>
      <w:r w:rsidRPr="00C7541A">
        <w:rPr>
          <w:rStyle w:val="CodeChar"/>
        </w:rPr>
        <w:t>n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and for all numbers in the range </w:t>
      </w:r>
      <w:r w:rsidRPr="00C7541A">
        <w:rPr>
          <w:rFonts w:ascii="Calibri" w:eastAsia="MS Mincho" w:hAnsi="Calibri" w:cs="Times New Roman"/>
          <w:b/>
        </w:rPr>
        <w:t>1…n</w:t>
      </w:r>
      <w:r w:rsidRPr="00C7541A">
        <w:rPr>
          <w:rFonts w:ascii="Calibri" w:eastAsia="MS Mincho" w:hAnsi="Calibri" w:cs="Times New Roman"/>
        </w:rPr>
        <w:t xml:space="preserve"> to print the number and if it is special or not </w:t>
      </w:r>
      <w:r w:rsidRPr="00C7541A">
        <w:rPr>
          <w:rFonts w:ascii="Calibri" w:eastAsia="MS Mincho" w:hAnsi="Calibri" w:cs="Times New Roman"/>
          <w:noProof/>
        </w:rPr>
        <w:t>(</w:t>
      </w:r>
      <w:r w:rsidRPr="00C7541A">
        <w:rPr>
          <w:rStyle w:val="CodeChar"/>
        </w:rPr>
        <w:t>True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/ </w:t>
      </w:r>
      <w:r w:rsidRPr="00C7541A">
        <w:rPr>
          <w:rStyle w:val="CodeChar"/>
        </w:rPr>
        <w:t>False</w:t>
      </w:r>
      <w:r w:rsidRPr="00C7541A">
        <w:rPr>
          <w:rFonts w:ascii="Calibri" w:eastAsia="MS Mincho" w:hAnsi="Calibri" w:cs="Times New Roman"/>
        </w:rPr>
        <w:t>).</w:t>
      </w:r>
    </w:p>
    <w:p w14:paraId="1C66786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46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559"/>
      </w:tblGrid>
      <w:tr w:rsidR="00394CA0" w:rsidRPr="00394CA0" w14:paraId="4F7E2C32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2226D7A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2AC96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2B073D34" w14:textId="77777777" w:rsidTr="0028181A">
        <w:tc>
          <w:tcPr>
            <w:tcW w:w="903" w:type="dxa"/>
          </w:tcPr>
          <w:p w14:paraId="36724C9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5</w:t>
            </w:r>
          </w:p>
        </w:tc>
        <w:tc>
          <w:tcPr>
            <w:tcW w:w="1559" w:type="dxa"/>
          </w:tcPr>
          <w:p w14:paraId="59F0E8D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0A214B7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3A59A38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1BE400F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1506963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38BCBD0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3BAD81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0A3E931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1D9CDE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  <w:p w14:paraId="260146A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 -&gt; False</w:t>
            </w:r>
          </w:p>
          <w:p w14:paraId="19FFC81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1 -&gt; False</w:t>
            </w:r>
          </w:p>
          <w:p w14:paraId="04ABCAE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2 -&gt; False</w:t>
            </w:r>
          </w:p>
          <w:p w14:paraId="4D941B1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3 -&gt; False</w:t>
            </w:r>
          </w:p>
          <w:p w14:paraId="45E04860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4 -&gt; True</w:t>
            </w:r>
          </w:p>
          <w:p w14:paraId="484570D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5 -&gt; False</w:t>
            </w:r>
          </w:p>
        </w:tc>
      </w:tr>
      <w:tr w:rsidR="00205E75" w:rsidRPr="00394CA0" w14:paraId="5D57B0D7" w14:textId="77777777" w:rsidTr="00C7541A">
        <w:trPr>
          <w:trHeight w:val="2219"/>
        </w:trPr>
        <w:tc>
          <w:tcPr>
            <w:tcW w:w="903" w:type="dxa"/>
          </w:tcPr>
          <w:p w14:paraId="2E0E74CF" w14:textId="18E04CFE" w:rsidR="00205E75" w:rsidRPr="00C103DE" w:rsidRDefault="00205E75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9</w:t>
            </w:r>
          </w:p>
        </w:tc>
        <w:tc>
          <w:tcPr>
            <w:tcW w:w="1559" w:type="dxa"/>
          </w:tcPr>
          <w:p w14:paraId="2002BA7C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23B8F221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092D8F9E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33EB59A5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66DAE01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75D3A154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52E0FE9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1C93B010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7BA3FE17" w14:textId="68D61B0B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</w:tc>
      </w:tr>
    </w:tbl>
    <w:p w14:paraId="4FC3BDD8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2356EC06" w14:textId="428FD16E" w:rsidR="00394CA0" w:rsidRDefault="00394CA0" w:rsidP="00394CA0">
      <w:r w:rsidRPr="00394CA0">
        <w:t xml:space="preserve">To calculate the sum of digits of given number </w:t>
      </w:r>
      <w:r w:rsidRPr="00394CA0">
        <w:rPr>
          <w:rStyle w:val="CodeChar"/>
        </w:rPr>
        <w:t>num</w:t>
      </w:r>
      <w:r w:rsidRPr="00394CA0">
        <w:t xml:space="preserve">, you might repeat the following: sum the last digit </w:t>
      </w:r>
      <w:r w:rsidRPr="00394CA0">
        <w:rPr>
          <w:noProof/>
        </w:rPr>
        <w:t>(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%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and remove it </w:t>
      </w:r>
      <w:r w:rsidRPr="00394CA0">
        <w:rPr>
          <w:noProof/>
        </w:rPr>
        <w:t>(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=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/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until </w:t>
      </w:r>
      <w:r w:rsidR="0078692C">
        <w:t xml:space="preserve">the 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t xml:space="preserve">reaches </w:t>
      </w:r>
      <w:r w:rsidRPr="00394CA0">
        <w:rPr>
          <w:rStyle w:val="CodeChar"/>
        </w:rPr>
        <w:t>0</w:t>
      </w:r>
      <w:r w:rsidRPr="00394CA0">
        <w:t>.</w:t>
      </w:r>
    </w:p>
    <w:p w14:paraId="6D10FB0E" w14:textId="77777777" w:rsidR="00E24874" w:rsidRDefault="00E24874" w:rsidP="00394CA0"/>
    <w:p w14:paraId="1A089D6F" w14:textId="77777777" w:rsidR="00E24874" w:rsidRDefault="00E24874" w:rsidP="00394CA0"/>
    <w:p w14:paraId="40A1BEB0" w14:textId="77777777" w:rsidR="00E24874" w:rsidRDefault="00E24874" w:rsidP="00394CA0"/>
    <w:p w14:paraId="323088FB" w14:textId="77777777" w:rsidR="00E24874" w:rsidRDefault="00E24874" w:rsidP="00394CA0"/>
    <w:p w14:paraId="2A318D29" w14:textId="77777777" w:rsidR="00E24874" w:rsidRDefault="00E24874" w:rsidP="00394CA0"/>
    <w:p w14:paraId="2A7967D8" w14:textId="77777777" w:rsidR="00E24874" w:rsidRPr="00394CA0" w:rsidRDefault="00E24874" w:rsidP="00394CA0">
      <w:pPr>
        <w:rPr>
          <w:lang w:val="bg-BG"/>
        </w:rPr>
      </w:pPr>
    </w:p>
    <w:p w14:paraId="58A972E0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lastRenderedPageBreak/>
        <w:t>Variables</w:t>
      </w:r>
    </w:p>
    <w:p w14:paraId="77A8ED4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 xml:space="preserve">Refactor Volume of Pyramid </w:t>
      </w:r>
    </w:p>
    <w:p w14:paraId="26A32724" w14:textId="759A4904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You are given a </w:t>
      </w:r>
      <w:r w:rsidRPr="00C7541A">
        <w:rPr>
          <w:b/>
        </w:rPr>
        <w:t>working code</w:t>
      </w:r>
      <w:r w:rsidRPr="00C7541A">
        <w:t xml:space="preserve"> that finds the </w:t>
      </w:r>
      <w:r w:rsidRPr="00C7541A">
        <w:rPr>
          <w:b/>
        </w:rPr>
        <w:t>volume of a pyramid</w:t>
      </w:r>
      <w:r w:rsidRPr="00C7541A">
        <w:t xml:space="preserve">. However, you should consider that the variables exceed their optimum span and have improper naming. Also, search for variables that have </w:t>
      </w:r>
      <w:r w:rsidRPr="00C7541A">
        <w:rPr>
          <w:b/>
        </w:rPr>
        <w:t>multiple purpose</w:t>
      </w:r>
      <w:r w:rsidR="00C7541A" w:rsidRPr="00C7541A">
        <w:rPr>
          <w:b/>
        </w:rPr>
        <w:t>s</w:t>
      </w:r>
      <w:r w:rsidRPr="00C7541A">
        <w:t>.</w:t>
      </w:r>
    </w:p>
    <w:p w14:paraId="5C21570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394CA0" w:rsidRPr="00394CA0" w14:paraId="6747F8F0" w14:textId="77777777" w:rsidTr="006B7906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0614CEA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394CA0" w14:paraId="73CF296B" w14:textId="77777777" w:rsidTr="006B7906">
        <w:trPr>
          <w:trHeight w:val="1754"/>
        </w:trPr>
        <w:tc>
          <w:tcPr>
            <w:tcW w:w="8010" w:type="dxa"/>
          </w:tcPr>
          <w:p w14:paraId="4F25F218" w14:textId="77777777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14"/>
              </w:rPr>
              <w:t xml:space="preserve">new </w:t>
            </w:r>
            <w:proofErr w:type="gram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14"/>
              </w:rPr>
              <w:t>(</w:t>
            </w:r>
            <w:proofErr w:type="gram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);</w:t>
            </w:r>
          </w:p>
          <w:p w14:paraId="1623BB25" w14:textId="68BF234E" w:rsidR="00394CA0" w:rsidRPr="00667290" w:rsidRDefault="00394CA0" w:rsidP="0066729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 xml:space="preserve">double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V =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0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Leng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proofErr w:type="gram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proofErr w:type="gram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Wid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Height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 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V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 xml:space="preserve">)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/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3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f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Pyramid Volume: %.2f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, V);</w:t>
            </w:r>
          </w:p>
        </w:tc>
      </w:tr>
    </w:tbl>
    <w:p w14:paraId="6D74E9C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393A4819" w14:textId="00D40710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rPr>
          <w:b/>
        </w:rPr>
        <w:t>Reduce the span</w:t>
      </w:r>
      <w:r w:rsidRPr="00394CA0">
        <w:t xml:space="preserve">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0BECACD8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</w:t>
      </w:r>
      <w:r w:rsidRPr="00394CA0">
        <w:rPr>
          <w:b/>
        </w:rPr>
        <w:t xml:space="preserve">represent their </w:t>
      </w:r>
      <w:r w:rsidRPr="00394CA0">
        <w:t xml:space="preserve">real </w:t>
      </w:r>
      <w:r w:rsidRPr="00394CA0">
        <w:rPr>
          <w:b/>
        </w:rPr>
        <w:t>purpose</w:t>
      </w:r>
      <w:r w:rsidRPr="00394CA0">
        <w:t xml:space="preserve"> </w:t>
      </w:r>
      <w:r w:rsidRPr="00394CA0">
        <w:rPr>
          <w:noProof/>
        </w:rPr>
        <w:t>(</w:t>
      </w:r>
      <w:r w:rsidRPr="00394CA0">
        <w:t>example: "</w:t>
      </w:r>
      <w:proofErr w:type="spellStart"/>
      <w:r w:rsidRPr="00394CA0">
        <w:t>dul</w:t>
      </w:r>
      <w:proofErr w:type="spellEnd"/>
      <w:r w:rsidRPr="00394CA0">
        <w:t>" should become length, etc.)</w:t>
      </w:r>
    </w:p>
    <w:p w14:paraId="11AF9212" w14:textId="66497EB6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</w:t>
      </w:r>
      <w:r w:rsidRPr="00394CA0">
        <w:rPr>
          <w:b/>
        </w:rPr>
        <w:t xml:space="preserve"> introduce a new variable</w:t>
      </w:r>
      <w:r w:rsidRPr="00394CA0">
        <w:t>.</w:t>
      </w:r>
    </w:p>
    <w:p w14:paraId="006A2AF5" w14:textId="77777777" w:rsidR="00E24874" w:rsidRDefault="00E24874" w:rsidP="00E24874">
      <w:pPr>
        <w:pStyle w:val="Heading2"/>
        <w:numPr>
          <w:ilvl w:val="0"/>
          <w:numId w:val="0"/>
        </w:numPr>
        <w:ind w:left="426"/>
        <w:rPr>
          <w:lang w:val="en-GB"/>
        </w:rPr>
      </w:pPr>
    </w:p>
    <w:p w14:paraId="5D428FCF" w14:textId="77777777" w:rsidR="00E24874" w:rsidRDefault="00E24874" w:rsidP="00E24874">
      <w:pPr>
        <w:rPr>
          <w:lang w:val="en-GB"/>
        </w:rPr>
      </w:pPr>
    </w:p>
    <w:p w14:paraId="0FEB23DB" w14:textId="77777777" w:rsidR="00E24874" w:rsidRDefault="00E24874" w:rsidP="00E24874">
      <w:pPr>
        <w:rPr>
          <w:lang w:val="en-GB"/>
        </w:rPr>
      </w:pPr>
    </w:p>
    <w:p w14:paraId="70A8A400" w14:textId="77777777" w:rsidR="00E24874" w:rsidRDefault="00E24874" w:rsidP="00E24874">
      <w:pPr>
        <w:rPr>
          <w:lang w:val="en-GB"/>
        </w:rPr>
      </w:pPr>
    </w:p>
    <w:p w14:paraId="2D5BCB4C" w14:textId="77777777" w:rsidR="00E24874" w:rsidRDefault="00E24874" w:rsidP="00E24874">
      <w:pPr>
        <w:rPr>
          <w:lang w:val="en-GB"/>
        </w:rPr>
      </w:pPr>
    </w:p>
    <w:p w14:paraId="625EBFC9" w14:textId="77777777" w:rsidR="00E24874" w:rsidRDefault="00E24874" w:rsidP="00E24874">
      <w:pPr>
        <w:rPr>
          <w:lang w:val="en-GB"/>
        </w:rPr>
      </w:pPr>
    </w:p>
    <w:p w14:paraId="0C73A7EA" w14:textId="77777777" w:rsidR="00E24874" w:rsidRDefault="00E24874" w:rsidP="00E24874">
      <w:pPr>
        <w:rPr>
          <w:lang w:val="en-GB"/>
        </w:rPr>
      </w:pPr>
    </w:p>
    <w:p w14:paraId="556B510E" w14:textId="77777777" w:rsidR="00E24874" w:rsidRDefault="00E24874" w:rsidP="00E24874">
      <w:pPr>
        <w:rPr>
          <w:lang w:val="en-GB"/>
        </w:rPr>
      </w:pPr>
    </w:p>
    <w:p w14:paraId="6166469B" w14:textId="77777777" w:rsidR="00E24874" w:rsidRDefault="00E24874" w:rsidP="00E24874">
      <w:pPr>
        <w:rPr>
          <w:lang w:val="en-GB"/>
        </w:rPr>
      </w:pPr>
    </w:p>
    <w:p w14:paraId="09E6BD89" w14:textId="77777777" w:rsidR="00E24874" w:rsidRDefault="00E24874" w:rsidP="00E24874">
      <w:pPr>
        <w:rPr>
          <w:lang w:val="en-GB"/>
        </w:rPr>
      </w:pPr>
    </w:p>
    <w:p w14:paraId="0A3BD86E" w14:textId="77777777" w:rsidR="00E24874" w:rsidRDefault="00E24874" w:rsidP="00E24874">
      <w:pPr>
        <w:rPr>
          <w:lang w:val="en-GB"/>
        </w:rPr>
      </w:pPr>
    </w:p>
    <w:p w14:paraId="28ECC7F3" w14:textId="77777777" w:rsidR="00E24874" w:rsidRPr="00E24874" w:rsidRDefault="00E24874" w:rsidP="00E24874">
      <w:pPr>
        <w:rPr>
          <w:lang w:val="en-GB"/>
        </w:rPr>
      </w:pPr>
    </w:p>
    <w:p w14:paraId="1783677A" w14:textId="0E918A0F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lastRenderedPageBreak/>
        <w:t>Refactor Special Numbers</w:t>
      </w:r>
    </w:p>
    <w:p w14:paraId="272569DF" w14:textId="22623D42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You are given a </w:t>
      </w:r>
      <w:r w:rsidRPr="00C7541A">
        <w:rPr>
          <w:rFonts w:ascii="Calibri" w:eastAsia="MS Mincho" w:hAnsi="Calibri" w:cs="Times New Roman"/>
          <w:b/>
        </w:rPr>
        <w:t>working code</w:t>
      </w:r>
      <w:r w:rsidRPr="00C7541A">
        <w:rPr>
          <w:rFonts w:ascii="Calibri" w:eastAsia="MS Mincho" w:hAnsi="Calibri" w:cs="Times New Roman"/>
        </w:rPr>
        <w:t xml:space="preserve"> that is a solution to </w:t>
      </w:r>
      <w:r w:rsidRPr="00C7541A">
        <w:rPr>
          <w:rFonts w:ascii="Calibri" w:eastAsia="MS Mincho" w:hAnsi="Calibri" w:cs="Times New Roman"/>
          <w:b/>
        </w:rPr>
        <w:t>Problem 9. Special Numbers</w:t>
      </w:r>
      <w:r w:rsidRPr="00C7541A">
        <w:rPr>
          <w:rFonts w:ascii="Calibri" w:eastAsia="MS Mincho" w:hAnsi="Calibri" w:cs="Times New Roman"/>
        </w:rPr>
        <w:t xml:space="preserve">. However, the variables are </w:t>
      </w:r>
      <w:r w:rsidRPr="00C7541A">
        <w:rPr>
          <w:rFonts w:ascii="Calibri" w:eastAsia="MS Mincho" w:hAnsi="Calibri" w:cs="Times New Roman"/>
          <w:b/>
        </w:rPr>
        <w:t>improperly named, declared before</w:t>
      </w:r>
      <w:r w:rsidRPr="00C7541A">
        <w:rPr>
          <w:rFonts w:ascii="Calibri" w:eastAsia="MS Mincho" w:hAnsi="Calibri" w:cs="Times New Roman"/>
        </w:rPr>
        <w:t xml:space="preserve"> they are needed</w:t>
      </w:r>
      <w:r w:rsidR="0078692C">
        <w:rPr>
          <w:rFonts w:ascii="Calibri" w:eastAsia="MS Mincho" w:hAnsi="Calibri" w:cs="Times New Roman"/>
        </w:rPr>
        <w:t>,</w:t>
      </w:r>
      <w:r w:rsidRPr="00C7541A">
        <w:rPr>
          <w:rFonts w:ascii="Calibri" w:eastAsia="MS Mincho" w:hAnsi="Calibri" w:cs="Times New Roman"/>
        </w:rPr>
        <w:t xml:space="preserve"> and some of them are used for multiple things. Without using your previous solution, </w:t>
      </w:r>
      <w:r w:rsidRPr="00C7541A">
        <w:rPr>
          <w:rFonts w:ascii="Calibri" w:eastAsia="MS Mincho" w:hAnsi="Calibri" w:cs="Times New Roman"/>
          <w:b/>
        </w:rPr>
        <w:t>modify the code</w:t>
      </w:r>
      <w:r w:rsidRPr="00C7541A">
        <w:rPr>
          <w:rFonts w:ascii="Calibri" w:eastAsia="MS Mincho" w:hAnsi="Calibri" w:cs="Times New Roman"/>
        </w:rPr>
        <w:t xml:space="preserve"> so that it is </w:t>
      </w:r>
      <w:r w:rsidRPr="00C7541A">
        <w:rPr>
          <w:rFonts w:ascii="Calibri" w:eastAsia="MS Mincho" w:hAnsi="Calibri" w:cs="Times New Roman"/>
          <w:b/>
        </w:rPr>
        <w:t>easy to read and understand</w:t>
      </w:r>
      <w:r w:rsidRPr="00C7541A">
        <w:rPr>
          <w:rFonts w:ascii="Calibri" w:eastAsia="MS Mincho" w:hAnsi="Calibri" w:cs="Times New Roman"/>
        </w:rPr>
        <w:t>.</w:t>
      </w:r>
    </w:p>
    <w:p w14:paraId="615B4C7A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394CA0" w:rsidRPr="00394CA0" w14:paraId="239475E6" w14:textId="77777777" w:rsidTr="006B7906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0691D491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667290" w14:paraId="104E9881" w14:textId="77777777" w:rsidTr="006B7906">
        <w:trPr>
          <w:trHeight w:val="1443"/>
        </w:trPr>
        <w:tc>
          <w:tcPr>
            <w:tcW w:w="10350" w:type="dxa"/>
          </w:tcPr>
          <w:p w14:paraId="117BCD60" w14:textId="77777777" w:rsidR="00394CA0" w:rsidRPr="00394CA0" w:rsidRDefault="00394CA0" w:rsidP="006B7906">
            <w:pPr>
              <w:pStyle w:val="HTMLPreformatted"/>
              <w:shd w:val="clear" w:color="auto" w:fill="FFFFFF"/>
              <w:rPr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b/>
                <w:bCs/>
                <w:color w:val="000080"/>
                <w:sz w:val="28"/>
                <w:szCs w:val="14"/>
              </w:rPr>
              <w:t xml:space="preserve">new </w:t>
            </w:r>
            <w:proofErr w:type="gramStart"/>
            <w:r w:rsidRPr="00394CA0">
              <w:rPr>
                <w:color w:val="000000"/>
                <w:sz w:val="28"/>
                <w:szCs w:val="14"/>
              </w:rPr>
              <w:t>Scanner</w:t>
            </w:r>
            <w:r w:rsidRPr="00394CA0">
              <w:rPr>
                <w:noProof/>
                <w:color w:val="000000"/>
                <w:sz w:val="28"/>
                <w:szCs w:val="14"/>
              </w:rPr>
              <w:t>(</w:t>
            </w:r>
            <w:proofErr w:type="gramEnd"/>
            <w:r w:rsidRPr="00394CA0">
              <w:rPr>
                <w:color w:val="000000"/>
                <w:sz w:val="28"/>
                <w:szCs w:val="14"/>
              </w:rPr>
              <w:t>System.</w:t>
            </w:r>
            <w:r w:rsidRPr="00394CA0">
              <w:rPr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color w:val="000000"/>
                <w:sz w:val="28"/>
                <w:szCs w:val="14"/>
              </w:rPr>
              <w:t>);</w:t>
            </w:r>
          </w:p>
          <w:p w14:paraId="5582A707" w14:textId="77777777" w:rsidR="00394CA0" w:rsidRPr="00BE3CF5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Integ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Int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boolea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als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or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lt;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++) 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while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gt;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+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%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/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5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7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f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d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 xml:space="preserve"> -&gt; 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b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</w:p>
        </w:tc>
      </w:tr>
    </w:tbl>
    <w:p w14:paraId="323D41F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7319586E" w14:textId="4DC431BC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duce the span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2E6265C7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represent their real purpose </w:t>
      </w:r>
      <w:r w:rsidRPr="00394CA0">
        <w:rPr>
          <w:noProof/>
        </w:rPr>
        <w:t>(</w:t>
      </w:r>
      <w:r w:rsidRPr="00394CA0">
        <w:t xml:space="preserve">example: "toe" should become </w:t>
      </w:r>
      <w:r w:rsidRPr="00394CA0">
        <w:rPr>
          <w:noProof/>
        </w:rPr>
        <w:t>isSpecialNum</w:t>
      </w:r>
      <w:r w:rsidRPr="00394CA0">
        <w:t>, etc.)</w:t>
      </w:r>
    </w:p>
    <w:p w14:paraId="0FE759D7" w14:textId="30EAD0EF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 introduce a new variable</w:t>
      </w:r>
    </w:p>
    <w:p w14:paraId="396E38B7" w14:textId="77777777" w:rsidR="00394CA0" w:rsidRPr="00394CA0" w:rsidRDefault="00394CA0" w:rsidP="00394CA0">
      <w:pPr>
        <w:rPr>
          <w:lang w:val="bg-BG"/>
        </w:rPr>
      </w:pPr>
    </w:p>
    <w:p w14:paraId="592EBD29" w14:textId="51658AA2" w:rsidR="00640502" w:rsidRPr="00394CA0" w:rsidRDefault="00640502" w:rsidP="00394CA0">
      <w:pPr>
        <w:rPr>
          <w:lang w:val="bg-BG"/>
        </w:rPr>
      </w:pPr>
    </w:p>
    <w:sectPr w:rsidR="00640502" w:rsidRPr="00394CA0" w:rsidSect="001223EC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1B42B" w14:textId="77777777" w:rsidR="001223EC" w:rsidRDefault="001223EC" w:rsidP="008068A2">
      <w:pPr>
        <w:spacing w:after="0" w:line="240" w:lineRule="auto"/>
      </w:pPr>
      <w:r>
        <w:separator/>
      </w:r>
    </w:p>
  </w:endnote>
  <w:endnote w:type="continuationSeparator" w:id="0">
    <w:p w14:paraId="0DA7F58A" w14:textId="77777777" w:rsidR="001223EC" w:rsidRDefault="001223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98517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498517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59447" w14:textId="77777777" w:rsidR="001223EC" w:rsidRDefault="001223EC" w:rsidP="008068A2">
      <w:pPr>
        <w:spacing w:after="0" w:line="240" w:lineRule="auto"/>
      </w:pPr>
      <w:r>
        <w:separator/>
      </w:r>
    </w:p>
  </w:footnote>
  <w:footnote w:type="continuationSeparator" w:id="0">
    <w:p w14:paraId="50767544" w14:textId="77777777" w:rsidR="001223EC" w:rsidRDefault="001223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092572">
    <w:abstractNumId w:val="0"/>
  </w:num>
  <w:num w:numId="2" w16cid:durableId="310064341">
    <w:abstractNumId w:val="41"/>
  </w:num>
  <w:num w:numId="3" w16cid:durableId="2045053378">
    <w:abstractNumId w:val="8"/>
  </w:num>
  <w:num w:numId="4" w16cid:durableId="542251484">
    <w:abstractNumId w:val="25"/>
  </w:num>
  <w:num w:numId="5" w16cid:durableId="1411780542">
    <w:abstractNumId w:val="26"/>
  </w:num>
  <w:num w:numId="6" w16cid:durableId="816338767">
    <w:abstractNumId w:val="30"/>
  </w:num>
  <w:num w:numId="7" w16cid:durableId="1599481032">
    <w:abstractNumId w:val="3"/>
  </w:num>
  <w:num w:numId="8" w16cid:durableId="1885941145">
    <w:abstractNumId w:val="7"/>
  </w:num>
  <w:num w:numId="9" w16cid:durableId="1578592778">
    <w:abstractNumId w:val="23"/>
  </w:num>
  <w:num w:numId="10" w16cid:durableId="12676206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03369817">
    <w:abstractNumId w:val="4"/>
  </w:num>
  <w:num w:numId="12" w16cid:durableId="653997110">
    <w:abstractNumId w:val="18"/>
  </w:num>
  <w:num w:numId="13" w16cid:durableId="336154820">
    <w:abstractNumId w:val="1"/>
  </w:num>
  <w:num w:numId="14" w16cid:durableId="299768885">
    <w:abstractNumId w:val="29"/>
  </w:num>
  <w:num w:numId="15" w16cid:durableId="2109228775">
    <w:abstractNumId w:val="9"/>
  </w:num>
  <w:num w:numId="16" w16cid:durableId="570625439">
    <w:abstractNumId w:val="34"/>
  </w:num>
  <w:num w:numId="17" w16cid:durableId="764348004">
    <w:abstractNumId w:val="24"/>
  </w:num>
  <w:num w:numId="18" w16cid:durableId="1485312749">
    <w:abstractNumId w:val="40"/>
  </w:num>
  <w:num w:numId="19" w16cid:durableId="48456575">
    <w:abstractNumId w:val="31"/>
  </w:num>
  <w:num w:numId="20" w16cid:durableId="1139347672">
    <w:abstractNumId w:val="17"/>
  </w:num>
  <w:num w:numId="21" w16cid:durableId="1222597744">
    <w:abstractNumId w:val="28"/>
  </w:num>
  <w:num w:numId="22" w16cid:durableId="1727407716">
    <w:abstractNumId w:val="11"/>
  </w:num>
  <w:num w:numId="23" w16cid:durableId="762845459">
    <w:abstractNumId w:val="14"/>
  </w:num>
  <w:num w:numId="24" w16cid:durableId="498815263">
    <w:abstractNumId w:val="2"/>
  </w:num>
  <w:num w:numId="25" w16cid:durableId="1409814118">
    <w:abstractNumId w:val="6"/>
  </w:num>
  <w:num w:numId="26" w16cid:durableId="970745151">
    <w:abstractNumId w:val="15"/>
  </w:num>
  <w:num w:numId="27" w16cid:durableId="1655524174">
    <w:abstractNumId w:val="33"/>
  </w:num>
  <w:num w:numId="28" w16cid:durableId="1245459630">
    <w:abstractNumId w:val="16"/>
  </w:num>
  <w:num w:numId="29" w16cid:durableId="902525932">
    <w:abstractNumId w:val="39"/>
  </w:num>
  <w:num w:numId="30" w16cid:durableId="73205745">
    <w:abstractNumId w:val="19"/>
  </w:num>
  <w:num w:numId="31" w16cid:durableId="1576284938">
    <w:abstractNumId w:val="10"/>
  </w:num>
  <w:num w:numId="32" w16cid:durableId="96142375">
    <w:abstractNumId w:val="32"/>
  </w:num>
  <w:num w:numId="33" w16cid:durableId="830373041">
    <w:abstractNumId w:val="35"/>
  </w:num>
  <w:num w:numId="34" w16cid:durableId="469711969">
    <w:abstractNumId w:val="22"/>
  </w:num>
  <w:num w:numId="35" w16cid:durableId="852761858">
    <w:abstractNumId w:val="38"/>
  </w:num>
  <w:num w:numId="36" w16cid:durableId="1375537925">
    <w:abstractNumId w:val="5"/>
  </w:num>
  <w:num w:numId="37" w16cid:durableId="917981692">
    <w:abstractNumId w:val="20"/>
  </w:num>
  <w:num w:numId="38" w16cid:durableId="203638385">
    <w:abstractNumId w:val="13"/>
  </w:num>
  <w:num w:numId="39" w16cid:durableId="197478748">
    <w:abstractNumId w:val="27"/>
  </w:num>
  <w:num w:numId="40" w16cid:durableId="134682325">
    <w:abstractNumId w:val="21"/>
  </w:num>
  <w:num w:numId="41" w16cid:durableId="1159465608">
    <w:abstractNumId w:val="36"/>
  </w:num>
  <w:num w:numId="42" w16cid:durableId="1530684197">
    <w:abstractNumId w:val="42"/>
  </w:num>
  <w:num w:numId="43" w16cid:durableId="832262752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UwNDUxNzU3MDRU0lEKTi0uzszPAykwrQUAfvyvf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CF9"/>
    <w:rsid w:val="0008559D"/>
    <w:rsid w:val="00086727"/>
    <w:rsid w:val="0009209B"/>
    <w:rsid w:val="000A6794"/>
    <w:rsid w:val="000A791C"/>
    <w:rsid w:val="000B39E6"/>
    <w:rsid w:val="000B56F0"/>
    <w:rsid w:val="000C5361"/>
    <w:rsid w:val="000C6B0F"/>
    <w:rsid w:val="000D09B2"/>
    <w:rsid w:val="00103906"/>
    <w:rsid w:val="001223EC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1FA"/>
    <w:rsid w:val="00205E75"/>
    <w:rsid w:val="00215FCE"/>
    <w:rsid w:val="002326A7"/>
    <w:rsid w:val="00232E7D"/>
    <w:rsid w:val="00234A95"/>
    <w:rsid w:val="002617F2"/>
    <w:rsid w:val="00264287"/>
    <w:rsid w:val="0026589D"/>
    <w:rsid w:val="002664E1"/>
    <w:rsid w:val="002674C4"/>
    <w:rsid w:val="0028181A"/>
    <w:rsid w:val="002819B5"/>
    <w:rsid w:val="002853F4"/>
    <w:rsid w:val="00285941"/>
    <w:rsid w:val="00295DDA"/>
    <w:rsid w:val="002A1B84"/>
    <w:rsid w:val="002A2D2D"/>
    <w:rsid w:val="002B16CE"/>
    <w:rsid w:val="002C539D"/>
    <w:rsid w:val="002C71C6"/>
    <w:rsid w:val="002D07CA"/>
    <w:rsid w:val="002E4544"/>
    <w:rsid w:val="00305122"/>
    <w:rsid w:val="003230CF"/>
    <w:rsid w:val="0033212E"/>
    <w:rsid w:val="0033490F"/>
    <w:rsid w:val="00380A57"/>
    <w:rsid w:val="003817EF"/>
    <w:rsid w:val="00382A45"/>
    <w:rsid w:val="00394CA0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D27"/>
    <w:rsid w:val="004311CA"/>
    <w:rsid w:val="00447D35"/>
    <w:rsid w:val="00450B0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C99"/>
    <w:rsid w:val="005B0164"/>
    <w:rsid w:val="005C131C"/>
    <w:rsid w:val="005C4E16"/>
    <w:rsid w:val="005C6A24"/>
    <w:rsid w:val="005D53BB"/>
    <w:rsid w:val="005E04CE"/>
    <w:rsid w:val="005E6CC9"/>
    <w:rsid w:val="00600083"/>
    <w:rsid w:val="00604363"/>
    <w:rsid w:val="006158BD"/>
    <w:rsid w:val="00624212"/>
    <w:rsid w:val="006242A9"/>
    <w:rsid w:val="00624DCF"/>
    <w:rsid w:val="0063342B"/>
    <w:rsid w:val="00640502"/>
    <w:rsid w:val="00644D27"/>
    <w:rsid w:val="006627FE"/>
    <w:rsid w:val="006640AE"/>
    <w:rsid w:val="00667290"/>
    <w:rsid w:val="00670041"/>
    <w:rsid w:val="00671FE2"/>
    <w:rsid w:val="00686C0C"/>
    <w:rsid w:val="00695634"/>
    <w:rsid w:val="006A2531"/>
    <w:rsid w:val="006D239A"/>
    <w:rsid w:val="006D54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92C"/>
    <w:rsid w:val="00791F02"/>
    <w:rsid w:val="0079324A"/>
    <w:rsid w:val="00794EEE"/>
    <w:rsid w:val="007A635E"/>
    <w:rsid w:val="007B3686"/>
    <w:rsid w:val="007C2C37"/>
    <w:rsid w:val="007C2D6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0BD8"/>
    <w:rsid w:val="008E6CF3"/>
    <w:rsid w:val="008F202C"/>
    <w:rsid w:val="008F5579"/>
    <w:rsid w:val="008F5B43"/>
    <w:rsid w:val="008F5FDB"/>
    <w:rsid w:val="00902E68"/>
    <w:rsid w:val="00910E89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F7F"/>
    <w:rsid w:val="009B4FB4"/>
    <w:rsid w:val="009C0C39"/>
    <w:rsid w:val="009D1805"/>
    <w:rsid w:val="009D2C5E"/>
    <w:rsid w:val="009E1A09"/>
    <w:rsid w:val="00A02545"/>
    <w:rsid w:val="00A025E6"/>
    <w:rsid w:val="00A05555"/>
    <w:rsid w:val="00A06D89"/>
    <w:rsid w:val="00A3186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AF3"/>
    <w:rsid w:val="00B2472A"/>
    <w:rsid w:val="00B406C7"/>
    <w:rsid w:val="00B567F6"/>
    <w:rsid w:val="00B56DF3"/>
    <w:rsid w:val="00B57A5C"/>
    <w:rsid w:val="00B6185B"/>
    <w:rsid w:val="00B638EB"/>
    <w:rsid w:val="00B63DED"/>
    <w:rsid w:val="00B753E7"/>
    <w:rsid w:val="00B75D3E"/>
    <w:rsid w:val="00B86AF3"/>
    <w:rsid w:val="00B9309B"/>
    <w:rsid w:val="00BA1F40"/>
    <w:rsid w:val="00BA4820"/>
    <w:rsid w:val="00BB05FA"/>
    <w:rsid w:val="00BB5B10"/>
    <w:rsid w:val="00BC56D6"/>
    <w:rsid w:val="00BE399E"/>
    <w:rsid w:val="00BE3CF5"/>
    <w:rsid w:val="00BF1775"/>
    <w:rsid w:val="00BF201D"/>
    <w:rsid w:val="00C0490B"/>
    <w:rsid w:val="00C07904"/>
    <w:rsid w:val="00C103DE"/>
    <w:rsid w:val="00C121AF"/>
    <w:rsid w:val="00C14C80"/>
    <w:rsid w:val="00C27853"/>
    <w:rsid w:val="00C355A5"/>
    <w:rsid w:val="00C43B64"/>
    <w:rsid w:val="00C53F37"/>
    <w:rsid w:val="00C5499A"/>
    <w:rsid w:val="00C55DD2"/>
    <w:rsid w:val="00C62A0F"/>
    <w:rsid w:val="00C7541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7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951"/>
    <w:rsid w:val="00DF57D8"/>
    <w:rsid w:val="00DF6F6D"/>
    <w:rsid w:val="00E032C5"/>
    <w:rsid w:val="00E24874"/>
    <w:rsid w:val="00E24C6A"/>
    <w:rsid w:val="00E25811"/>
    <w:rsid w:val="00E32F85"/>
    <w:rsid w:val="00E36FD8"/>
    <w:rsid w:val="00E37380"/>
    <w:rsid w:val="00E404E2"/>
    <w:rsid w:val="00E465C4"/>
    <w:rsid w:val="00E63F64"/>
    <w:rsid w:val="00E74623"/>
    <w:rsid w:val="00E80102"/>
    <w:rsid w:val="00E80E3D"/>
    <w:rsid w:val="00E850B7"/>
    <w:rsid w:val="00E86D42"/>
    <w:rsid w:val="00E870B8"/>
    <w:rsid w:val="00EA1019"/>
    <w:rsid w:val="00EA3B29"/>
    <w:rsid w:val="00EB7421"/>
    <w:rsid w:val="00EC36F5"/>
    <w:rsid w:val="00EC5A4D"/>
    <w:rsid w:val="00ED0DEA"/>
    <w:rsid w:val="00ED3B06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91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94C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94C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2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Tropical_year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357E11-9FDF-473A-B6AE-9A3538766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1</Pages>
  <Words>805</Words>
  <Characters>4591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Data Types and Variables Lab</vt:lpstr>
      <vt:lpstr>Lab for the Java Fundamentals Course at SoftUni</vt:lpstr>
    </vt:vector>
  </TitlesOfParts>
  <Company>SoftUni – https://about.softuni.bg</Company>
  <LinksUpToDate>false</LinksUpToDate>
  <CharactersWithSpaces>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Data Types and Variables Lab</dc:title>
  <dc:subject>Java Fundamentals  – Practical Training Course @ SoftUni</dc:subject>
  <dc:creator>Software University</dc:creator>
  <cp:keywords>Java Fundamentals - Data Types and Variables Lab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32</cp:revision>
  <cp:lastPrinted>2015-10-26T22:35:00Z</cp:lastPrinted>
  <dcterms:created xsi:type="dcterms:W3CDTF">2019-11-12T12:29:00Z</dcterms:created>
  <dcterms:modified xsi:type="dcterms:W3CDTF">2024-03-10T19:3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fa1aac1124d68ecdb38853214e24c988ada2a5b3588a02ee8c1f897649c3fa</vt:lpwstr>
  </property>
</Properties>
</file>